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7fba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b433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97cd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18:42Z</dcterms:created>
  <dcterms:modified xsi:type="dcterms:W3CDTF">2022-01-17T19:18:42Z</dcterms:modified>
</cp:coreProperties>
</file>